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141D3" w14:textId="77777777" w:rsidR="002F277F" w:rsidRPr="00A92544" w:rsidRDefault="002F277F" w:rsidP="00B2154A">
      <w:pPr>
        <w:spacing w:after="0" w:line="240" w:lineRule="auto"/>
        <w:jc w:val="center"/>
        <w:rPr>
          <w:sz w:val="28"/>
          <w:szCs w:val="28"/>
        </w:rPr>
      </w:pPr>
    </w:p>
    <w:p w14:paraId="095141D4" w14:textId="2DB8CFD1" w:rsidR="004C0197" w:rsidRPr="00690ADD" w:rsidRDefault="00EA6378" w:rsidP="004C0197">
      <w:pPr>
        <w:spacing w:after="0" w:line="240" w:lineRule="auto"/>
        <w:rPr>
          <w:sz w:val="32"/>
          <w:szCs w:val="32"/>
        </w:rPr>
      </w:pPr>
      <w:r>
        <w:rPr>
          <w:b/>
          <w:sz w:val="32"/>
          <w:szCs w:val="32"/>
        </w:rPr>
        <w:t xml:space="preserve">Add-On </w:t>
      </w:r>
      <w:r w:rsidR="004C0197" w:rsidRPr="00690ADD">
        <w:rPr>
          <w:b/>
          <w:sz w:val="32"/>
          <w:szCs w:val="32"/>
        </w:rPr>
        <w:t xml:space="preserve">Lesson:  </w:t>
      </w:r>
      <w:r>
        <w:rPr>
          <w:sz w:val="32"/>
          <w:szCs w:val="32"/>
        </w:rPr>
        <w:t>A: Building Blocks of Life</w:t>
      </w:r>
    </w:p>
    <w:p w14:paraId="095141D5" w14:textId="77777777" w:rsidR="004C0197" w:rsidRDefault="004C0197" w:rsidP="002F277F">
      <w:pPr>
        <w:spacing w:after="0" w:line="240" w:lineRule="auto"/>
        <w:rPr>
          <w:sz w:val="24"/>
          <w:szCs w:val="24"/>
        </w:rPr>
      </w:pPr>
    </w:p>
    <w:p w14:paraId="095141D6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>Date Lesson Taught:</w:t>
      </w:r>
      <w:r w:rsidR="00690C38" w:rsidRPr="00A92544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1176316172"/>
          <w:placeholder>
            <w:docPart w:val="DefaultPlaceholder_1081868574"/>
          </w:placeholder>
          <w:showingPlcHdr/>
          <w:text/>
        </w:sdtPr>
        <w:sdtEndPr/>
        <w:sdtContent>
          <w:r w:rsidR="00690C38" w:rsidRPr="00A92544">
            <w:rPr>
              <w:rStyle w:val="PlaceholderText"/>
            </w:rPr>
            <w:t>Click here to enter text.</w:t>
          </w:r>
        </w:sdtContent>
      </w:sdt>
    </w:p>
    <w:p w14:paraId="095141D7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</w:p>
    <w:p w14:paraId="095141D8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>Teacher Name:</w:t>
      </w:r>
      <w:r w:rsidR="00690C38" w:rsidRPr="00A92544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229963875"/>
          <w:placeholder>
            <w:docPart w:val="DefaultPlaceholder_1081868574"/>
          </w:placeholder>
          <w:showingPlcHdr/>
          <w:text/>
        </w:sdtPr>
        <w:sdtEndPr/>
        <w:sdtContent>
          <w:r w:rsidR="00690C38" w:rsidRPr="00A92544">
            <w:rPr>
              <w:rStyle w:val="PlaceholderText"/>
            </w:rPr>
            <w:t>Click here to enter text.</w:t>
          </w:r>
        </w:sdtContent>
      </w:sdt>
    </w:p>
    <w:p w14:paraId="095141D9" w14:textId="77777777" w:rsidR="002F277F" w:rsidRPr="00A92544" w:rsidRDefault="002F277F" w:rsidP="002F277F">
      <w:pPr>
        <w:spacing w:after="0" w:line="240" w:lineRule="auto"/>
        <w:rPr>
          <w:sz w:val="24"/>
          <w:szCs w:val="24"/>
        </w:rPr>
      </w:pPr>
    </w:p>
    <w:p w14:paraId="095141DA" w14:textId="77777777" w:rsidR="00B2154A" w:rsidRPr="00A92544" w:rsidRDefault="00B2154A" w:rsidP="00B2154A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B2154A" w:rsidRPr="00A92544" w14:paraId="095141DF" w14:textId="77777777" w:rsidTr="00FF2E90">
        <w:tc>
          <w:tcPr>
            <w:tcW w:w="6925" w:type="dxa"/>
          </w:tcPr>
          <w:p w14:paraId="095141DB" w14:textId="77777777" w:rsidR="00B2154A" w:rsidRPr="00A92544" w:rsidRDefault="00FF2E90">
            <w:pPr>
              <w:rPr>
                <w:b/>
              </w:rPr>
            </w:pPr>
            <w:r w:rsidRPr="00A92544">
              <w:rPr>
                <w:b/>
              </w:rPr>
              <w:t xml:space="preserve">Lesson </w:t>
            </w:r>
            <w:r w:rsidR="002217E5" w:rsidRPr="00A92544">
              <w:rPr>
                <w:b/>
              </w:rPr>
              <w:t>Activities:</w:t>
            </w:r>
          </w:p>
        </w:tc>
        <w:tc>
          <w:tcPr>
            <w:tcW w:w="810" w:type="dxa"/>
          </w:tcPr>
          <w:p w14:paraId="095141DC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1DD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1DE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B2154A" w:rsidRPr="00A92544" w14:paraId="095141E4" w14:textId="77777777" w:rsidTr="00FF2E90">
        <w:tc>
          <w:tcPr>
            <w:tcW w:w="6925" w:type="dxa"/>
          </w:tcPr>
          <w:p w14:paraId="095141E0" w14:textId="77777777" w:rsidR="00B2154A" w:rsidRPr="00A92544" w:rsidRDefault="00B2154A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387267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1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0601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2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9636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E3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095141E9" w14:textId="77777777" w:rsidTr="00FF2E90">
        <w:tc>
          <w:tcPr>
            <w:tcW w:w="6925" w:type="dxa"/>
          </w:tcPr>
          <w:p w14:paraId="095141E5" w14:textId="77777777" w:rsidR="00B2154A" w:rsidRPr="00A92544" w:rsidRDefault="004C0197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641001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6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816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7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8406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E8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095141EE" w14:textId="77777777" w:rsidTr="00FF2E90">
        <w:tc>
          <w:tcPr>
            <w:tcW w:w="6925" w:type="dxa"/>
          </w:tcPr>
          <w:p w14:paraId="095141EA" w14:textId="77777777" w:rsidR="00B2154A" w:rsidRPr="00A92544" w:rsidRDefault="00B2154A" w:rsidP="004C0197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 w:rsidR="004C0197">
              <w:t>ctivity 2</w:t>
            </w:r>
          </w:p>
        </w:tc>
        <w:sdt>
          <w:sdtPr>
            <w:id w:val="-290127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B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0287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C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1910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ED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12AA7" w:rsidRPr="00A92544" w14:paraId="095141F3" w14:textId="77777777" w:rsidTr="0066360C">
        <w:tc>
          <w:tcPr>
            <w:tcW w:w="6925" w:type="dxa"/>
          </w:tcPr>
          <w:p w14:paraId="095141EF" w14:textId="77777777" w:rsidR="00212AA7" w:rsidRPr="00A92544" w:rsidRDefault="00212AA7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69252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F0" w14:textId="77777777" w:rsidR="00212AA7" w:rsidRPr="00A92544" w:rsidRDefault="00212AA7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799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F1" w14:textId="77777777" w:rsidR="00212AA7" w:rsidRPr="00A92544" w:rsidRDefault="00212AA7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673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F2" w14:textId="77777777" w:rsidR="00212AA7" w:rsidRPr="00A92544" w:rsidRDefault="00212AA7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81904" w:rsidRPr="00A92544" w14:paraId="4DEFB12C" w14:textId="77777777" w:rsidTr="00A76A74">
        <w:tc>
          <w:tcPr>
            <w:tcW w:w="6925" w:type="dxa"/>
          </w:tcPr>
          <w:p w14:paraId="2B297C08" w14:textId="6A2075DB" w:rsidR="00381904" w:rsidRPr="00A92544" w:rsidRDefault="00381904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4</w:t>
            </w:r>
          </w:p>
        </w:tc>
        <w:sdt>
          <w:sdtPr>
            <w:id w:val="1927988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718807BC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73335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0A9DA66B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17920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D0618BB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81904" w:rsidRPr="00A92544" w14:paraId="459F7898" w14:textId="77777777" w:rsidTr="00A76A74">
        <w:tc>
          <w:tcPr>
            <w:tcW w:w="6925" w:type="dxa"/>
          </w:tcPr>
          <w:p w14:paraId="7F6CCCC2" w14:textId="5BB4DFE4" w:rsidR="00381904" w:rsidRPr="00A92544" w:rsidRDefault="00381904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 xml:space="preserve">ctivity </w:t>
            </w:r>
            <w:r>
              <w:t>5</w:t>
            </w:r>
          </w:p>
        </w:tc>
        <w:sdt>
          <w:sdtPr>
            <w:id w:val="-2103094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0BF81E46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75723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48AE1734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72473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9BD136F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81904" w:rsidRPr="00A92544" w14:paraId="51885A21" w14:textId="77777777" w:rsidTr="00A76A74">
        <w:tc>
          <w:tcPr>
            <w:tcW w:w="6925" w:type="dxa"/>
          </w:tcPr>
          <w:p w14:paraId="11E22EF2" w14:textId="63085F4E" w:rsidR="00381904" w:rsidRPr="00A92544" w:rsidRDefault="00381904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6</w:t>
            </w:r>
          </w:p>
        </w:tc>
        <w:sdt>
          <w:sdtPr>
            <w:id w:val="-655988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2D2FB795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40214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AA2956A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31412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6A4AC584" w14:textId="77777777" w:rsidR="00381904" w:rsidRPr="00A92544" w:rsidRDefault="00381904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095141F8" w14:textId="77777777" w:rsidTr="00FF2E90">
        <w:tc>
          <w:tcPr>
            <w:tcW w:w="6925" w:type="dxa"/>
          </w:tcPr>
          <w:p w14:paraId="095141F4" w14:textId="77777777" w:rsidR="00B2154A" w:rsidRPr="00A92544" w:rsidRDefault="00B2154A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356498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F5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992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F6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88454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F7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1F9" w14:textId="77777777" w:rsidR="00B2154A" w:rsidRPr="00A92544" w:rsidRDefault="00B2154A"/>
    <w:p w14:paraId="095141FA" w14:textId="77777777" w:rsidR="002F277F" w:rsidRPr="00A92544" w:rsidRDefault="002217E5" w:rsidP="002F277F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any part</w:t>
      </w:r>
      <w:r w:rsidR="00FF2E90" w:rsidRPr="00A92544">
        <w:rPr>
          <w:sz w:val="24"/>
          <w:szCs w:val="24"/>
        </w:rPr>
        <w:t>(s)</w:t>
      </w:r>
      <w:r w:rsidRPr="00A92544">
        <w:rPr>
          <w:sz w:val="24"/>
          <w:szCs w:val="24"/>
        </w:rPr>
        <w:t xml:space="preserve"> of the lesson was modified, describe how:</w:t>
      </w:r>
    </w:p>
    <w:p w14:paraId="095141FB" w14:textId="77777777" w:rsidR="002F277F" w:rsidRPr="00A92544" w:rsidRDefault="002F277F" w:rsidP="002F277F">
      <w:pPr>
        <w:rPr>
          <w:sz w:val="24"/>
          <w:szCs w:val="24"/>
        </w:rPr>
      </w:pPr>
    </w:p>
    <w:p w14:paraId="095141FC" w14:textId="77777777" w:rsidR="00E8230F" w:rsidRDefault="00E8230F" w:rsidP="002F277F">
      <w:pPr>
        <w:rPr>
          <w:sz w:val="24"/>
          <w:szCs w:val="24"/>
        </w:rPr>
      </w:pPr>
    </w:p>
    <w:p w14:paraId="095141FD" w14:textId="77777777" w:rsidR="00690ADD" w:rsidRPr="00A92544" w:rsidRDefault="00690ADD" w:rsidP="002F277F">
      <w:pPr>
        <w:rPr>
          <w:sz w:val="24"/>
          <w:szCs w:val="24"/>
        </w:rPr>
      </w:pPr>
    </w:p>
    <w:p w14:paraId="095141FE" w14:textId="77777777" w:rsidR="002217E5" w:rsidRPr="00A92544" w:rsidRDefault="002217E5" w:rsidP="00B2154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</w:t>
      </w:r>
      <w:r w:rsidR="00FF2E90" w:rsidRPr="00A92544">
        <w:rPr>
          <w:sz w:val="24"/>
          <w:szCs w:val="24"/>
        </w:rPr>
        <w:t>(</w:t>
      </w:r>
      <w:r w:rsidRPr="00A92544">
        <w:rPr>
          <w:sz w:val="24"/>
          <w:szCs w:val="24"/>
        </w:rPr>
        <w:t>s</w:t>
      </w:r>
      <w:r w:rsidR="00FF2E90" w:rsidRPr="00A92544">
        <w:rPr>
          <w:sz w:val="24"/>
          <w:szCs w:val="24"/>
        </w:rPr>
        <w:t>)</w:t>
      </w:r>
      <w:r w:rsidRPr="00A92544">
        <w:rPr>
          <w:sz w:val="24"/>
          <w:szCs w:val="24"/>
        </w:rPr>
        <w:t xml:space="preserve"> why:</w:t>
      </w:r>
    </w:p>
    <w:p w14:paraId="095141FF" w14:textId="77777777" w:rsidR="002217E5" w:rsidRPr="00A92544" w:rsidRDefault="00473DBF" w:rsidP="00E8230F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60369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686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217E5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200" w14:textId="77777777" w:rsidR="002217E5" w:rsidRPr="00A92544" w:rsidRDefault="00473DBF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29999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Content didn’t seem as important.</w:t>
      </w:r>
    </w:p>
    <w:p w14:paraId="09514201" w14:textId="77777777" w:rsidR="002217E5" w:rsidRPr="00A92544" w:rsidRDefault="00473DBF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376932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Content is covered in other lessons.</w:t>
      </w:r>
    </w:p>
    <w:p w14:paraId="09514202" w14:textId="77777777" w:rsidR="002217E5" w:rsidRPr="00A92544" w:rsidRDefault="00473DBF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618221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Technology challenges prevented it.</w:t>
      </w:r>
    </w:p>
    <w:p w14:paraId="09514203" w14:textId="77777777" w:rsidR="002217E5" w:rsidRPr="00A92544" w:rsidRDefault="00473DBF" w:rsidP="00E8230F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360402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217E5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204" w14:textId="77777777" w:rsidR="002217E5" w:rsidRPr="00A92544" w:rsidRDefault="00473DBF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9000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57152799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09514205" w14:textId="77777777" w:rsidR="002217E5" w:rsidRPr="00A92544" w:rsidRDefault="00473DBF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07271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329829685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09514206" w14:textId="77777777" w:rsidR="00160686" w:rsidRPr="00A92544" w:rsidRDefault="00473DBF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86060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68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105816428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09514207" w14:textId="77777777" w:rsidR="00E55B95" w:rsidRDefault="00E55B9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208" w14:textId="77777777" w:rsidR="00E55B95" w:rsidRPr="00A92544" w:rsidRDefault="00E55B95" w:rsidP="00E55B95">
      <w:pPr>
        <w:spacing w:after="0" w:line="240" w:lineRule="auto"/>
        <w:jc w:val="center"/>
        <w:rPr>
          <w:sz w:val="28"/>
          <w:szCs w:val="28"/>
        </w:rPr>
      </w:pPr>
    </w:p>
    <w:p w14:paraId="09514242" w14:textId="318888CB" w:rsidR="00F3345C" w:rsidRPr="00690ADD" w:rsidRDefault="00381904" w:rsidP="00F3345C">
      <w:pPr>
        <w:spacing w:after="0" w:line="240" w:lineRule="auto"/>
        <w:rPr>
          <w:sz w:val="32"/>
          <w:szCs w:val="32"/>
        </w:rPr>
      </w:pPr>
      <w:r>
        <w:rPr>
          <w:b/>
          <w:sz w:val="32"/>
          <w:szCs w:val="32"/>
        </w:rPr>
        <w:t xml:space="preserve">Add-On </w:t>
      </w:r>
      <w:r w:rsidRPr="00690ADD">
        <w:rPr>
          <w:b/>
          <w:sz w:val="32"/>
          <w:szCs w:val="32"/>
        </w:rPr>
        <w:t xml:space="preserve">Lesson: </w:t>
      </w:r>
      <w:r>
        <w:rPr>
          <w:sz w:val="32"/>
          <w:szCs w:val="32"/>
        </w:rPr>
        <w:t>B</w:t>
      </w:r>
      <w:r w:rsidR="00F3345C" w:rsidRPr="00690ADD">
        <w:rPr>
          <w:sz w:val="32"/>
          <w:szCs w:val="32"/>
        </w:rPr>
        <w:t xml:space="preserve">: </w:t>
      </w:r>
      <w:r w:rsidR="002119FC">
        <w:rPr>
          <w:sz w:val="32"/>
          <w:szCs w:val="32"/>
        </w:rPr>
        <w:t>Dominant or Recessive? Identical or Fraternal?</w:t>
      </w:r>
    </w:p>
    <w:p w14:paraId="09514243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09514244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1421451266"/>
          <w:placeholder>
            <w:docPart w:val="B47AFB261F4444668ECEDD9932FBC93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45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09514246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955562729"/>
          <w:placeholder>
            <w:docPart w:val="B47AFB261F4444668ECEDD9932FBC93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47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09514248" w14:textId="77777777" w:rsidR="00F3345C" w:rsidRPr="00A92544" w:rsidRDefault="00F3345C" w:rsidP="00E17E88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0951424D" w14:textId="77777777" w:rsidTr="0066360C">
        <w:tc>
          <w:tcPr>
            <w:tcW w:w="6925" w:type="dxa"/>
          </w:tcPr>
          <w:p w14:paraId="09514249" w14:textId="77777777" w:rsidR="00F3345C" w:rsidRPr="00A92544" w:rsidRDefault="00F3345C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24A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24B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24C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09514252" w14:textId="77777777" w:rsidTr="0066360C">
        <w:tc>
          <w:tcPr>
            <w:tcW w:w="6925" w:type="dxa"/>
          </w:tcPr>
          <w:p w14:paraId="0951424E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428196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4F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96180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0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5092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51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57" w14:textId="77777777" w:rsidTr="0066360C">
        <w:tc>
          <w:tcPr>
            <w:tcW w:w="6925" w:type="dxa"/>
          </w:tcPr>
          <w:p w14:paraId="09514253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309523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4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75373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5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70138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56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5C" w14:textId="77777777" w:rsidTr="0066360C">
        <w:tc>
          <w:tcPr>
            <w:tcW w:w="6925" w:type="dxa"/>
          </w:tcPr>
          <w:p w14:paraId="09514258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544101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9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2005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A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40932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5B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1765" w:rsidRPr="00A92544" w14:paraId="06C09ED9" w14:textId="77777777" w:rsidTr="00A76A74">
        <w:tc>
          <w:tcPr>
            <w:tcW w:w="6925" w:type="dxa"/>
          </w:tcPr>
          <w:p w14:paraId="3F88AA08" w14:textId="1211ACE5" w:rsidR="002E1765" w:rsidRPr="00A92544" w:rsidRDefault="002E1765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3</w:t>
            </w:r>
          </w:p>
        </w:tc>
        <w:sdt>
          <w:sdtPr>
            <w:id w:val="-1111824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8EFD543" w14:textId="77777777" w:rsidR="002E1765" w:rsidRPr="00A92544" w:rsidRDefault="002E1765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4840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3D55BCF" w14:textId="77777777" w:rsidR="002E1765" w:rsidRPr="00A92544" w:rsidRDefault="002E1765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26974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4B2FE067" w14:textId="77777777" w:rsidR="002E1765" w:rsidRPr="00A92544" w:rsidRDefault="002E1765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119FC" w:rsidRPr="00A92544" w14:paraId="21778346" w14:textId="77777777" w:rsidTr="00A76A74">
        <w:tc>
          <w:tcPr>
            <w:tcW w:w="6925" w:type="dxa"/>
          </w:tcPr>
          <w:p w14:paraId="4C8CECFD" w14:textId="26B2B9A4" w:rsidR="002119FC" w:rsidRPr="00A92544" w:rsidRDefault="002119FC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 xml:space="preserve">ctivity </w:t>
            </w:r>
            <w:r>
              <w:t>4</w:t>
            </w:r>
          </w:p>
        </w:tc>
        <w:sdt>
          <w:sdtPr>
            <w:id w:val="214153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56C830C" w14:textId="77777777" w:rsidR="002119FC" w:rsidRPr="00A92544" w:rsidRDefault="002119FC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50212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3EEC34BB" w14:textId="77777777" w:rsidR="002119FC" w:rsidRPr="00A92544" w:rsidRDefault="002119FC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4222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06AFCDD1" w14:textId="77777777" w:rsidR="002119FC" w:rsidRPr="00A92544" w:rsidRDefault="002119FC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61" w14:textId="77777777" w:rsidTr="0066360C">
        <w:tc>
          <w:tcPr>
            <w:tcW w:w="6925" w:type="dxa"/>
          </w:tcPr>
          <w:p w14:paraId="0951425D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616822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E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9649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F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78556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60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262" w14:textId="77777777" w:rsidR="00F3345C" w:rsidRPr="00A92544" w:rsidRDefault="00F3345C" w:rsidP="00F3345C"/>
    <w:p w14:paraId="09514263" w14:textId="77777777" w:rsidR="00F3345C" w:rsidRPr="00A92544" w:rsidRDefault="00F3345C" w:rsidP="00E17E8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264" w14:textId="77777777" w:rsidR="00F3345C" w:rsidRPr="00A92544" w:rsidRDefault="00F3345C" w:rsidP="00F3345C">
      <w:pPr>
        <w:rPr>
          <w:sz w:val="24"/>
          <w:szCs w:val="24"/>
        </w:rPr>
      </w:pPr>
    </w:p>
    <w:p w14:paraId="09514265" w14:textId="77777777" w:rsidR="00F3345C" w:rsidRDefault="00F3345C" w:rsidP="00F3345C">
      <w:pPr>
        <w:rPr>
          <w:sz w:val="24"/>
          <w:szCs w:val="24"/>
        </w:rPr>
      </w:pPr>
    </w:p>
    <w:p w14:paraId="09514266" w14:textId="77777777" w:rsidR="00F3345C" w:rsidRPr="00A92544" w:rsidRDefault="00F3345C" w:rsidP="00F3345C">
      <w:pPr>
        <w:rPr>
          <w:sz w:val="24"/>
          <w:szCs w:val="24"/>
        </w:rPr>
      </w:pPr>
    </w:p>
    <w:p w14:paraId="09514267" w14:textId="77777777" w:rsidR="00F3345C" w:rsidRPr="00A92544" w:rsidRDefault="00F3345C" w:rsidP="00E17E8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268" w14:textId="77777777" w:rsidR="00F3345C" w:rsidRPr="00A92544" w:rsidRDefault="00473DBF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75759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269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17260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0951426A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80056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0951426B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044650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0951426C" w14:textId="77777777" w:rsidR="00F3345C" w:rsidRPr="00A92544" w:rsidRDefault="00473DBF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767030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26D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011937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740636848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6E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89136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331178638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6F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637255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27306846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70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084D4E8" w14:textId="667FB391" w:rsidR="00E73146" w:rsidRPr="00690ADD" w:rsidRDefault="002119FC" w:rsidP="00E73146">
      <w:pPr>
        <w:spacing w:after="0" w:line="240" w:lineRule="auto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Add-On </w:t>
      </w:r>
      <w:r w:rsidRPr="00690ADD">
        <w:rPr>
          <w:b/>
          <w:sz w:val="32"/>
          <w:szCs w:val="32"/>
        </w:rPr>
        <w:t xml:space="preserve">Lesson: </w:t>
      </w:r>
      <w:r>
        <w:rPr>
          <w:sz w:val="32"/>
          <w:szCs w:val="32"/>
        </w:rPr>
        <w:t>C</w:t>
      </w:r>
      <w:r w:rsidR="00E73146" w:rsidRPr="00690ADD">
        <w:rPr>
          <w:sz w:val="32"/>
          <w:szCs w:val="32"/>
        </w:rPr>
        <w:t xml:space="preserve">: </w:t>
      </w:r>
      <w:r w:rsidR="00A33F4F">
        <w:rPr>
          <w:sz w:val="32"/>
          <w:szCs w:val="32"/>
        </w:rPr>
        <w:t>Fetal Development</w:t>
      </w:r>
    </w:p>
    <w:p w14:paraId="52E8947C" w14:textId="77777777" w:rsidR="00E73146" w:rsidRDefault="00E73146" w:rsidP="00E73146">
      <w:pPr>
        <w:spacing w:after="0" w:line="240" w:lineRule="auto"/>
        <w:rPr>
          <w:sz w:val="24"/>
          <w:szCs w:val="24"/>
        </w:rPr>
      </w:pPr>
    </w:p>
    <w:p w14:paraId="3F952879" w14:textId="77777777" w:rsidR="00E73146" w:rsidRPr="00A92544" w:rsidRDefault="00E73146" w:rsidP="00E73146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2053271457"/>
          <w:placeholder>
            <w:docPart w:val="87D0C77DA6234788B7A5FE8D747BCFC9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83E721D" w14:textId="77777777" w:rsidR="00E73146" w:rsidRPr="00A92544" w:rsidRDefault="00E73146" w:rsidP="00E73146">
      <w:pPr>
        <w:spacing w:after="0" w:line="240" w:lineRule="auto"/>
        <w:rPr>
          <w:b/>
          <w:sz w:val="24"/>
          <w:szCs w:val="24"/>
        </w:rPr>
      </w:pPr>
    </w:p>
    <w:p w14:paraId="6EAC994D" w14:textId="77777777" w:rsidR="00E73146" w:rsidRPr="00A92544" w:rsidRDefault="00E73146" w:rsidP="00E73146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1024330650"/>
          <w:placeholder>
            <w:docPart w:val="87D0C77DA6234788B7A5FE8D747BCFC9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6E8205D9" w14:textId="77777777" w:rsidR="00E73146" w:rsidRPr="00A92544" w:rsidRDefault="00E73146" w:rsidP="00E73146">
      <w:pPr>
        <w:spacing w:after="0" w:line="240" w:lineRule="auto"/>
        <w:rPr>
          <w:sz w:val="24"/>
          <w:szCs w:val="24"/>
        </w:rPr>
      </w:pPr>
    </w:p>
    <w:p w14:paraId="0D273ECF" w14:textId="77777777" w:rsidR="00E73146" w:rsidRPr="00A92544" w:rsidRDefault="00E73146" w:rsidP="00E7314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E73146" w:rsidRPr="00A92544" w14:paraId="0BDF09B6" w14:textId="77777777" w:rsidTr="00A76A74">
        <w:tc>
          <w:tcPr>
            <w:tcW w:w="6925" w:type="dxa"/>
          </w:tcPr>
          <w:p w14:paraId="35A1511C" w14:textId="77777777" w:rsidR="00E73146" w:rsidRPr="00A92544" w:rsidRDefault="00E73146" w:rsidP="00A76A74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8B164B6" w14:textId="77777777" w:rsidR="00E73146" w:rsidRPr="00A92544" w:rsidRDefault="00E73146" w:rsidP="00A76A74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18713CD0" w14:textId="77777777" w:rsidR="00E73146" w:rsidRPr="00A92544" w:rsidRDefault="00E73146" w:rsidP="00A76A74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4B36AEDC" w14:textId="77777777" w:rsidR="00E73146" w:rsidRPr="00A92544" w:rsidRDefault="00E73146" w:rsidP="00A76A74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E73146" w:rsidRPr="00A92544" w14:paraId="48762419" w14:textId="77777777" w:rsidTr="00A76A74">
        <w:tc>
          <w:tcPr>
            <w:tcW w:w="6925" w:type="dxa"/>
          </w:tcPr>
          <w:p w14:paraId="06845227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248080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D505D24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78085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F11DFAF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03507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5BBEF97D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146" w:rsidRPr="00A92544" w14:paraId="480770C2" w14:textId="77777777" w:rsidTr="00A76A74">
        <w:tc>
          <w:tcPr>
            <w:tcW w:w="6925" w:type="dxa"/>
          </w:tcPr>
          <w:p w14:paraId="7753BE4D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1070260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2B88D67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12410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D1584F4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07436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1D9A6AFF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146" w:rsidRPr="00A92544" w14:paraId="611A8C0D" w14:textId="77777777" w:rsidTr="00A76A74">
        <w:tc>
          <w:tcPr>
            <w:tcW w:w="6925" w:type="dxa"/>
          </w:tcPr>
          <w:p w14:paraId="607D9E30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524666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E2A7DDD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4247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F2B6CBD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9359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4FF76640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146" w:rsidRPr="00A92544" w14:paraId="5DF8980E" w14:textId="77777777" w:rsidTr="00A76A74">
        <w:tc>
          <w:tcPr>
            <w:tcW w:w="6925" w:type="dxa"/>
          </w:tcPr>
          <w:p w14:paraId="527BB0A7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076585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E34E004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59851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D82E220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88633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2129DC63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33F4F" w:rsidRPr="00A92544" w14:paraId="3230E6BE" w14:textId="77777777" w:rsidTr="00A76A74">
        <w:tc>
          <w:tcPr>
            <w:tcW w:w="6925" w:type="dxa"/>
          </w:tcPr>
          <w:p w14:paraId="381F9EC4" w14:textId="366FDCE4" w:rsidR="00A33F4F" w:rsidRPr="00A92544" w:rsidRDefault="00A33F4F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4</w:t>
            </w:r>
          </w:p>
        </w:tc>
        <w:sdt>
          <w:sdtPr>
            <w:id w:val="705373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301AA7E3" w14:textId="77777777" w:rsidR="00A33F4F" w:rsidRPr="00A92544" w:rsidRDefault="00A33F4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02139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09A76B69" w14:textId="77777777" w:rsidR="00A33F4F" w:rsidRPr="00A92544" w:rsidRDefault="00A33F4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5761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76D05A9B" w14:textId="77777777" w:rsidR="00A33F4F" w:rsidRPr="00A92544" w:rsidRDefault="00A33F4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146" w:rsidRPr="00A92544" w14:paraId="0314AA3A" w14:textId="77777777" w:rsidTr="00A76A74">
        <w:tc>
          <w:tcPr>
            <w:tcW w:w="6925" w:type="dxa"/>
          </w:tcPr>
          <w:p w14:paraId="67AA17A3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1412199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359C13A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9485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5568EF6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571719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4B73263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AD337A1" w14:textId="77777777" w:rsidR="00E73146" w:rsidRPr="00A92544" w:rsidRDefault="00E73146" w:rsidP="00E73146"/>
    <w:p w14:paraId="2409FD0D" w14:textId="77777777" w:rsidR="00E73146" w:rsidRPr="00A92544" w:rsidRDefault="00E73146" w:rsidP="00E73146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2E3D92DF" w14:textId="77777777" w:rsidR="00E73146" w:rsidRPr="00A92544" w:rsidRDefault="00E73146" w:rsidP="00E73146">
      <w:pPr>
        <w:rPr>
          <w:sz w:val="24"/>
          <w:szCs w:val="24"/>
        </w:rPr>
      </w:pPr>
    </w:p>
    <w:p w14:paraId="0B3842DE" w14:textId="77777777" w:rsidR="00E73146" w:rsidRDefault="00E73146" w:rsidP="00E73146">
      <w:pPr>
        <w:rPr>
          <w:sz w:val="24"/>
          <w:szCs w:val="24"/>
        </w:rPr>
      </w:pPr>
    </w:p>
    <w:p w14:paraId="0869E790" w14:textId="77777777" w:rsidR="00E73146" w:rsidRPr="00A92544" w:rsidRDefault="00E73146" w:rsidP="00E73146">
      <w:pPr>
        <w:rPr>
          <w:sz w:val="24"/>
          <w:szCs w:val="24"/>
        </w:rPr>
      </w:pPr>
    </w:p>
    <w:p w14:paraId="61E53988" w14:textId="77777777" w:rsidR="00E73146" w:rsidRPr="00A92544" w:rsidRDefault="00E73146" w:rsidP="00E73146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31DCF56B" w14:textId="77777777" w:rsidR="00E73146" w:rsidRPr="00A92544" w:rsidRDefault="00473DBF" w:rsidP="00E73146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308023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3146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73146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4BFC9A4" w14:textId="77777777" w:rsidR="00E73146" w:rsidRPr="00A92544" w:rsidRDefault="00473DBF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218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314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73146" w:rsidRPr="00A92544">
        <w:rPr>
          <w:sz w:val="24"/>
          <w:szCs w:val="24"/>
        </w:rPr>
        <w:t>Content didn’t seem as important.</w:t>
      </w:r>
    </w:p>
    <w:p w14:paraId="4CA73BCB" w14:textId="77777777" w:rsidR="00E73146" w:rsidRPr="00A92544" w:rsidRDefault="00473DBF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3595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314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73146" w:rsidRPr="00A92544">
        <w:rPr>
          <w:sz w:val="24"/>
          <w:szCs w:val="24"/>
        </w:rPr>
        <w:t>Content is covered in other lessons.</w:t>
      </w:r>
    </w:p>
    <w:p w14:paraId="46ADC2D2" w14:textId="77777777" w:rsidR="00E73146" w:rsidRPr="00A92544" w:rsidRDefault="00473DBF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72463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314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73146" w:rsidRPr="00A92544">
        <w:rPr>
          <w:sz w:val="24"/>
          <w:szCs w:val="24"/>
        </w:rPr>
        <w:t>Technology challenges prevented it.</w:t>
      </w:r>
    </w:p>
    <w:p w14:paraId="1317D798" w14:textId="77777777" w:rsidR="00E73146" w:rsidRPr="00A92544" w:rsidRDefault="00473DBF" w:rsidP="00E73146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276798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3146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73146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14B6ABE0" w14:textId="77777777" w:rsidR="00E73146" w:rsidRPr="00A92544" w:rsidRDefault="00473DBF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746178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314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73146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758177956"/>
          <w:placeholder>
            <w:docPart w:val="87D0C77DA6234788B7A5FE8D747BCFC9"/>
          </w:placeholder>
          <w:showingPlcHdr/>
          <w:text/>
        </w:sdtPr>
        <w:sdtEndPr/>
        <w:sdtContent>
          <w:r w:rsidR="00E73146" w:rsidRPr="00A92544">
            <w:rPr>
              <w:rStyle w:val="PlaceholderText"/>
            </w:rPr>
            <w:t>Click here to enter text.</w:t>
          </w:r>
        </w:sdtContent>
      </w:sdt>
    </w:p>
    <w:p w14:paraId="3EEC790E" w14:textId="77777777" w:rsidR="00E73146" w:rsidRPr="00A92544" w:rsidRDefault="00473DBF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42566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314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73146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889951007"/>
          <w:placeholder>
            <w:docPart w:val="87D0C77DA6234788B7A5FE8D747BCFC9"/>
          </w:placeholder>
          <w:showingPlcHdr/>
          <w:text/>
        </w:sdtPr>
        <w:sdtEndPr/>
        <w:sdtContent>
          <w:r w:rsidR="00E73146" w:rsidRPr="00A92544">
            <w:rPr>
              <w:rStyle w:val="PlaceholderText"/>
            </w:rPr>
            <w:t>Click here to enter text.</w:t>
          </w:r>
        </w:sdtContent>
      </w:sdt>
    </w:p>
    <w:p w14:paraId="10ECEF45" w14:textId="77777777" w:rsidR="00E73146" w:rsidRPr="00A92544" w:rsidRDefault="00473DBF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14010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314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73146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1813138200"/>
          <w:placeholder>
            <w:docPart w:val="87D0C77DA6234788B7A5FE8D747BCFC9"/>
          </w:placeholder>
          <w:showingPlcHdr/>
          <w:text/>
        </w:sdtPr>
        <w:sdtEndPr/>
        <w:sdtContent>
          <w:r w:rsidR="00E73146" w:rsidRPr="00A92544">
            <w:rPr>
              <w:rStyle w:val="PlaceholderText"/>
            </w:rPr>
            <w:t>Click here to enter text.</w:t>
          </w:r>
        </w:sdtContent>
      </w:sdt>
    </w:p>
    <w:p w14:paraId="6CA3F418" w14:textId="77777777" w:rsidR="00E73146" w:rsidRDefault="00E73146" w:rsidP="00E7314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271" w14:textId="721A0F61" w:rsidR="00F3345C" w:rsidRPr="00690ADD" w:rsidRDefault="00A33F4F" w:rsidP="00F3345C">
      <w:pPr>
        <w:spacing w:after="0" w:line="240" w:lineRule="auto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Add-On </w:t>
      </w:r>
      <w:r w:rsidRPr="00690ADD">
        <w:rPr>
          <w:b/>
          <w:sz w:val="32"/>
          <w:szCs w:val="32"/>
        </w:rPr>
        <w:t xml:space="preserve">Lesson: </w:t>
      </w:r>
      <w:r>
        <w:rPr>
          <w:sz w:val="32"/>
          <w:szCs w:val="32"/>
        </w:rPr>
        <w:t>D</w:t>
      </w:r>
      <w:r w:rsidR="00F3345C" w:rsidRPr="00690ADD">
        <w:rPr>
          <w:sz w:val="32"/>
          <w:szCs w:val="32"/>
        </w:rPr>
        <w:t xml:space="preserve">: </w:t>
      </w:r>
      <w:r w:rsidR="00CD4F7A">
        <w:rPr>
          <w:sz w:val="32"/>
          <w:szCs w:val="32"/>
        </w:rPr>
        <w:t>New Life</w:t>
      </w:r>
    </w:p>
    <w:p w14:paraId="09514272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09514273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473754524"/>
          <w:placeholder>
            <w:docPart w:val="C366F89760A741C88153B23617EF7FBD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74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09514275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1817794649"/>
          <w:placeholder>
            <w:docPart w:val="C366F89760A741C88153B23617EF7FBD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76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09514277" w14:textId="77777777" w:rsidR="00F3345C" w:rsidRPr="00A92544" w:rsidRDefault="00F3345C" w:rsidP="00E17E88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0951427C" w14:textId="77777777" w:rsidTr="0066360C">
        <w:tc>
          <w:tcPr>
            <w:tcW w:w="6925" w:type="dxa"/>
          </w:tcPr>
          <w:p w14:paraId="09514278" w14:textId="77777777" w:rsidR="00F3345C" w:rsidRPr="00A92544" w:rsidRDefault="00F3345C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279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27A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27B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09514281" w14:textId="77777777" w:rsidTr="0066360C">
        <w:tc>
          <w:tcPr>
            <w:tcW w:w="6925" w:type="dxa"/>
          </w:tcPr>
          <w:p w14:paraId="0951427D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59892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7E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595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7F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026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80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86" w14:textId="77777777" w:rsidTr="0066360C">
        <w:tc>
          <w:tcPr>
            <w:tcW w:w="6925" w:type="dxa"/>
          </w:tcPr>
          <w:p w14:paraId="09514282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2066594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3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2388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4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55311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85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8B" w14:textId="77777777" w:rsidTr="0066360C">
        <w:tc>
          <w:tcPr>
            <w:tcW w:w="6925" w:type="dxa"/>
          </w:tcPr>
          <w:p w14:paraId="09514287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001161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8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7446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9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267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8A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90" w14:textId="77777777" w:rsidTr="0066360C">
        <w:tc>
          <w:tcPr>
            <w:tcW w:w="6925" w:type="dxa"/>
          </w:tcPr>
          <w:p w14:paraId="0951428C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9285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D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95953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E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694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8F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9A" w14:textId="77777777" w:rsidTr="0066360C">
        <w:tc>
          <w:tcPr>
            <w:tcW w:w="6925" w:type="dxa"/>
          </w:tcPr>
          <w:p w14:paraId="09514296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282620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97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5817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98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2676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99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29B" w14:textId="77777777" w:rsidR="00F3345C" w:rsidRPr="00A92544" w:rsidRDefault="00F3345C" w:rsidP="00F3345C"/>
    <w:p w14:paraId="0951429C" w14:textId="77777777" w:rsidR="00F3345C" w:rsidRPr="00A92544" w:rsidRDefault="00F3345C" w:rsidP="00E17E8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29D" w14:textId="77777777" w:rsidR="00F3345C" w:rsidRPr="00A92544" w:rsidRDefault="00F3345C" w:rsidP="00F3345C">
      <w:pPr>
        <w:rPr>
          <w:sz w:val="24"/>
          <w:szCs w:val="24"/>
        </w:rPr>
      </w:pPr>
    </w:p>
    <w:p w14:paraId="0951429E" w14:textId="77777777" w:rsidR="00F3345C" w:rsidRDefault="00F3345C" w:rsidP="00F3345C">
      <w:pPr>
        <w:rPr>
          <w:sz w:val="24"/>
          <w:szCs w:val="24"/>
        </w:rPr>
      </w:pPr>
    </w:p>
    <w:p w14:paraId="0951429F" w14:textId="77777777" w:rsidR="00F3345C" w:rsidRPr="00A92544" w:rsidRDefault="00F3345C" w:rsidP="00F3345C">
      <w:pPr>
        <w:rPr>
          <w:sz w:val="24"/>
          <w:szCs w:val="24"/>
        </w:rPr>
      </w:pPr>
    </w:p>
    <w:p w14:paraId="095142A0" w14:textId="77777777" w:rsidR="00F3345C" w:rsidRPr="00A92544" w:rsidRDefault="00F3345C" w:rsidP="00E17E8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2A1" w14:textId="77777777" w:rsidR="00F3345C" w:rsidRPr="00A92544" w:rsidRDefault="00473DBF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520323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2A2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78310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095142A3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459108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095142A4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0902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095142A5" w14:textId="77777777" w:rsidR="00F3345C" w:rsidRPr="00A92544" w:rsidRDefault="00473DBF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761760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2A6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49245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398408820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A7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30487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670522364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A8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10683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406807488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A9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2AA" w14:textId="1C4DB4F4" w:rsidR="00F3345C" w:rsidRPr="00690ADD" w:rsidRDefault="00A33F4F" w:rsidP="00F3345C">
      <w:pPr>
        <w:spacing w:after="0" w:line="240" w:lineRule="auto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Add-On </w:t>
      </w:r>
      <w:r w:rsidRPr="00690ADD">
        <w:rPr>
          <w:b/>
          <w:sz w:val="32"/>
          <w:szCs w:val="32"/>
        </w:rPr>
        <w:t xml:space="preserve">Lesson: </w:t>
      </w:r>
      <w:r>
        <w:rPr>
          <w:sz w:val="32"/>
          <w:szCs w:val="32"/>
        </w:rPr>
        <w:t>E</w:t>
      </w:r>
      <w:r w:rsidR="00F3345C" w:rsidRPr="00690ADD">
        <w:rPr>
          <w:sz w:val="32"/>
          <w:szCs w:val="32"/>
        </w:rPr>
        <w:t xml:space="preserve">: </w:t>
      </w:r>
      <w:r w:rsidR="00E2321F">
        <w:rPr>
          <w:sz w:val="32"/>
          <w:szCs w:val="32"/>
        </w:rPr>
        <w:t>Understanding Ourselves and Others: Gender and Sexual Orientation</w:t>
      </w:r>
    </w:p>
    <w:p w14:paraId="095142AB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095142AC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954462932"/>
          <w:placeholder>
            <w:docPart w:val="91E795FC674C47F3AF0C373443ADDD92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AD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095142AE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1333341267"/>
          <w:placeholder>
            <w:docPart w:val="91E795FC674C47F3AF0C373443ADDD92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AF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095142B0" w14:textId="77777777" w:rsidR="00F3345C" w:rsidRPr="00A92544" w:rsidRDefault="00F3345C" w:rsidP="00E17E88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095142B5" w14:textId="77777777" w:rsidTr="0066360C">
        <w:tc>
          <w:tcPr>
            <w:tcW w:w="6925" w:type="dxa"/>
          </w:tcPr>
          <w:p w14:paraId="095142B1" w14:textId="77777777" w:rsidR="00F3345C" w:rsidRPr="00A92544" w:rsidRDefault="00F3345C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2B2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2B3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2B4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095142BA" w14:textId="77777777" w:rsidTr="0066360C">
        <w:tc>
          <w:tcPr>
            <w:tcW w:w="6925" w:type="dxa"/>
          </w:tcPr>
          <w:p w14:paraId="095142B6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95895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B7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056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B8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35609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B9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BF" w14:textId="77777777" w:rsidTr="0066360C">
        <w:tc>
          <w:tcPr>
            <w:tcW w:w="6925" w:type="dxa"/>
          </w:tcPr>
          <w:p w14:paraId="095142BB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1554353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BC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4505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BD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8400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BE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C4" w14:textId="77777777" w:rsidTr="0066360C">
        <w:tc>
          <w:tcPr>
            <w:tcW w:w="6925" w:type="dxa"/>
          </w:tcPr>
          <w:p w14:paraId="095142C0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286389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1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51912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2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26708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C3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C9" w14:textId="77777777" w:rsidTr="0066360C">
        <w:tc>
          <w:tcPr>
            <w:tcW w:w="6925" w:type="dxa"/>
          </w:tcPr>
          <w:p w14:paraId="095142C5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201298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6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77610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7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2798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C8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2321F" w:rsidRPr="00A92544" w14:paraId="0FF597BD" w14:textId="77777777" w:rsidTr="00A76A74">
        <w:tc>
          <w:tcPr>
            <w:tcW w:w="6925" w:type="dxa"/>
          </w:tcPr>
          <w:p w14:paraId="7B616393" w14:textId="26EA44D6" w:rsidR="00E2321F" w:rsidRPr="00A92544" w:rsidRDefault="00E2321F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4</w:t>
            </w:r>
          </w:p>
        </w:tc>
        <w:sdt>
          <w:sdtPr>
            <w:id w:val="-1083825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6235FF0D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44387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4C869147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11737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61803EC9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2321F" w:rsidRPr="00A92544" w14:paraId="66F2BB9D" w14:textId="77777777" w:rsidTr="00A76A74">
        <w:tc>
          <w:tcPr>
            <w:tcW w:w="6925" w:type="dxa"/>
          </w:tcPr>
          <w:p w14:paraId="5BCAE4A8" w14:textId="5E8921B4" w:rsidR="00E2321F" w:rsidRPr="00A92544" w:rsidRDefault="00E2321F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 xml:space="preserve">ctivity </w:t>
            </w:r>
            <w:r>
              <w:t>5</w:t>
            </w:r>
          </w:p>
        </w:tc>
        <w:sdt>
          <w:sdtPr>
            <w:id w:val="1728796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1B2E750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5091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7609938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749694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6FE2B2D0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2321F" w:rsidRPr="00A92544" w14:paraId="6A3B23B7" w14:textId="77777777" w:rsidTr="00A76A74">
        <w:tc>
          <w:tcPr>
            <w:tcW w:w="6925" w:type="dxa"/>
          </w:tcPr>
          <w:p w14:paraId="09145F2A" w14:textId="795CE84A" w:rsidR="00E2321F" w:rsidRPr="00A92544" w:rsidRDefault="00E2321F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6</w:t>
            </w:r>
          </w:p>
        </w:tc>
        <w:sdt>
          <w:sdtPr>
            <w:id w:val="-218368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6D937BA9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28885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4DFC0572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88084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869B46A" w14:textId="77777777" w:rsidR="00E2321F" w:rsidRPr="00A92544" w:rsidRDefault="00E2321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CE" w14:textId="77777777" w:rsidTr="0066360C">
        <w:tc>
          <w:tcPr>
            <w:tcW w:w="6925" w:type="dxa"/>
          </w:tcPr>
          <w:p w14:paraId="095142CA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333828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B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8112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C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9603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CD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2CF" w14:textId="77777777" w:rsidR="00F3345C" w:rsidRPr="00A92544" w:rsidRDefault="00F3345C" w:rsidP="00F3345C"/>
    <w:p w14:paraId="095142D0" w14:textId="77777777" w:rsidR="00F3345C" w:rsidRPr="00A92544" w:rsidRDefault="00F3345C" w:rsidP="00E17E8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2D1" w14:textId="77777777" w:rsidR="00F3345C" w:rsidRPr="00A92544" w:rsidRDefault="00F3345C" w:rsidP="00F3345C">
      <w:pPr>
        <w:rPr>
          <w:sz w:val="24"/>
          <w:szCs w:val="24"/>
        </w:rPr>
      </w:pPr>
    </w:p>
    <w:p w14:paraId="095142D2" w14:textId="77777777" w:rsidR="00F3345C" w:rsidRDefault="00F3345C" w:rsidP="00F3345C">
      <w:pPr>
        <w:rPr>
          <w:sz w:val="24"/>
          <w:szCs w:val="24"/>
        </w:rPr>
      </w:pPr>
    </w:p>
    <w:p w14:paraId="095142D3" w14:textId="77777777" w:rsidR="00F3345C" w:rsidRPr="00A92544" w:rsidRDefault="00F3345C" w:rsidP="00F3345C">
      <w:pPr>
        <w:rPr>
          <w:sz w:val="24"/>
          <w:szCs w:val="24"/>
        </w:rPr>
      </w:pPr>
    </w:p>
    <w:p w14:paraId="095142D4" w14:textId="77777777" w:rsidR="00F3345C" w:rsidRPr="00A92544" w:rsidRDefault="00F3345C" w:rsidP="00E17E8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2D5" w14:textId="77777777" w:rsidR="00F3345C" w:rsidRPr="00A92544" w:rsidRDefault="00473DBF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838045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2D6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26681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095142D7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459491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095142D8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00917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095142D9" w14:textId="77777777" w:rsidR="00F3345C" w:rsidRPr="00A92544" w:rsidRDefault="00473DBF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543835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2DA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1210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612059565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DB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345182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347060340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DC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68730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490176385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DD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2DE" w14:textId="0F3B09A9" w:rsidR="00F3345C" w:rsidRPr="00690ADD" w:rsidRDefault="00A33F4F" w:rsidP="00F3345C">
      <w:pPr>
        <w:spacing w:after="0" w:line="240" w:lineRule="auto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Add-On </w:t>
      </w:r>
      <w:r w:rsidRPr="00690ADD">
        <w:rPr>
          <w:b/>
          <w:sz w:val="32"/>
          <w:szCs w:val="32"/>
        </w:rPr>
        <w:t xml:space="preserve">Lesson: </w:t>
      </w:r>
      <w:r>
        <w:rPr>
          <w:sz w:val="32"/>
          <w:szCs w:val="32"/>
        </w:rPr>
        <w:t>F</w:t>
      </w:r>
      <w:r w:rsidR="00F3345C" w:rsidRPr="00690ADD">
        <w:rPr>
          <w:sz w:val="32"/>
          <w:szCs w:val="32"/>
        </w:rPr>
        <w:t xml:space="preserve">: </w:t>
      </w:r>
      <w:r w:rsidR="003969FC">
        <w:rPr>
          <w:sz w:val="32"/>
          <w:szCs w:val="32"/>
        </w:rPr>
        <w:t>Safe and Nurturing Touches Only</w:t>
      </w:r>
    </w:p>
    <w:p w14:paraId="095142DF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095142E0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788966116"/>
          <w:placeholder>
            <w:docPart w:val="3350ED0AB8514E7ABBF18F245BD039B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E1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095142E2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128069314"/>
          <w:placeholder>
            <w:docPart w:val="3350ED0AB8514E7ABBF18F245BD039B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E3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095142E4" w14:textId="77777777" w:rsidR="00F3345C" w:rsidRPr="00A92544" w:rsidRDefault="00F3345C" w:rsidP="00E17E88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095142E9" w14:textId="77777777" w:rsidTr="0066360C">
        <w:tc>
          <w:tcPr>
            <w:tcW w:w="6925" w:type="dxa"/>
          </w:tcPr>
          <w:p w14:paraId="095142E5" w14:textId="77777777" w:rsidR="00F3345C" w:rsidRPr="00A92544" w:rsidRDefault="00F3345C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2E6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2E7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2E8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095142EE" w14:textId="77777777" w:rsidTr="0066360C">
        <w:tc>
          <w:tcPr>
            <w:tcW w:w="6925" w:type="dxa"/>
          </w:tcPr>
          <w:p w14:paraId="095142EA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91510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EB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10658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EC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9360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ED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F3" w14:textId="77777777" w:rsidTr="0066360C">
        <w:tc>
          <w:tcPr>
            <w:tcW w:w="6925" w:type="dxa"/>
          </w:tcPr>
          <w:p w14:paraId="095142EF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1817558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0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08960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1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799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F2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F8" w14:textId="77777777" w:rsidTr="0066360C">
        <w:tc>
          <w:tcPr>
            <w:tcW w:w="6925" w:type="dxa"/>
          </w:tcPr>
          <w:p w14:paraId="095142F4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476787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5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87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6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4238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F7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FD" w14:textId="77777777" w:rsidTr="0066360C">
        <w:tc>
          <w:tcPr>
            <w:tcW w:w="6925" w:type="dxa"/>
          </w:tcPr>
          <w:p w14:paraId="095142F9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99270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A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11802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B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99204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FC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969FC" w:rsidRPr="00A92544" w14:paraId="12652463" w14:textId="77777777" w:rsidTr="00A76A74">
        <w:tc>
          <w:tcPr>
            <w:tcW w:w="6925" w:type="dxa"/>
          </w:tcPr>
          <w:p w14:paraId="784C38DD" w14:textId="04A55BE4" w:rsidR="003969FC" w:rsidRPr="00A92544" w:rsidRDefault="003969FC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4</w:t>
            </w:r>
          </w:p>
        </w:tc>
        <w:sdt>
          <w:sdtPr>
            <w:id w:val="1429773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F2E6D0D" w14:textId="77777777" w:rsidR="003969FC" w:rsidRPr="00A92544" w:rsidRDefault="003969FC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00042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31A3B73" w14:textId="77777777" w:rsidR="003969FC" w:rsidRPr="00A92544" w:rsidRDefault="003969FC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05464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30679FAB" w14:textId="77777777" w:rsidR="003969FC" w:rsidRPr="00A92544" w:rsidRDefault="003969FC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307" w14:textId="77777777" w:rsidTr="0066360C">
        <w:tc>
          <w:tcPr>
            <w:tcW w:w="6925" w:type="dxa"/>
          </w:tcPr>
          <w:p w14:paraId="09514303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454865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04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9140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05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89758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06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308" w14:textId="77777777" w:rsidR="00F3345C" w:rsidRPr="00A92544" w:rsidRDefault="00F3345C" w:rsidP="00F3345C"/>
    <w:p w14:paraId="09514309" w14:textId="77777777" w:rsidR="00F3345C" w:rsidRPr="00A92544" w:rsidRDefault="00F3345C" w:rsidP="00E17E8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30A" w14:textId="77777777" w:rsidR="00F3345C" w:rsidRPr="00A92544" w:rsidRDefault="00F3345C" w:rsidP="00F3345C">
      <w:pPr>
        <w:rPr>
          <w:sz w:val="24"/>
          <w:szCs w:val="24"/>
        </w:rPr>
      </w:pPr>
    </w:p>
    <w:p w14:paraId="0951430B" w14:textId="77777777" w:rsidR="00F3345C" w:rsidRDefault="00F3345C" w:rsidP="00F3345C">
      <w:pPr>
        <w:rPr>
          <w:sz w:val="24"/>
          <w:szCs w:val="24"/>
        </w:rPr>
      </w:pPr>
    </w:p>
    <w:p w14:paraId="0951430C" w14:textId="77777777" w:rsidR="00F3345C" w:rsidRPr="00A92544" w:rsidRDefault="00F3345C" w:rsidP="00F3345C">
      <w:pPr>
        <w:rPr>
          <w:sz w:val="24"/>
          <w:szCs w:val="24"/>
        </w:rPr>
      </w:pPr>
    </w:p>
    <w:p w14:paraId="0951430D" w14:textId="77777777" w:rsidR="00F3345C" w:rsidRPr="00A92544" w:rsidRDefault="00F3345C" w:rsidP="00E17E8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30E" w14:textId="77777777" w:rsidR="00F3345C" w:rsidRPr="00A92544" w:rsidRDefault="00473DBF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179811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30F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259794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09514310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08511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09514311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5228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09514312" w14:textId="77777777" w:rsidR="00F3345C" w:rsidRPr="00A92544" w:rsidRDefault="00473DBF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429628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313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130315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1687488876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314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97892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008328436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315" w14:textId="77777777" w:rsidR="00F3345C" w:rsidRPr="00A92544" w:rsidRDefault="00473DBF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607421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357497615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316" w14:textId="77777777" w:rsidR="00E17E88" w:rsidRDefault="00E17E8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317" w14:textId="1FEA46EE" w:rsidR="00E17E88" w:rsidRPr="00690ADD" w:rsidRDefault="00A33F4F" w:rsidP="00E17E88">
      <w:pPr>
        <w:spacing w:after="0" w:line="240" w:lineRule="auto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Add-On </w:t>
      </w:r>
      <w:r w:rsidRPr="00690ADD">
        <w:rPr>
          <w:b/>
          <w:sz w:val="32"/>
          <w:szCs w:val="32"/>
        </w:rPr>
        <w:t xml:space="preserve">Lesson: </w:t>
      </w:r>
      <w:r>
        <w:rPr>
          <w:sz w:val="32"/>
          <w:szCs w:val="32"/>
        </w:rPr>
        <w:t>G</w:t>
      </w:r>
      <w:r w:rsidR="00E17E88" w:rsidRPr="00690ADD">
        <w:rPr>
          <w:sz w:val="32"/>
          <w:szCs w:val="32"/>
        </w:rPr>
        <w:t xml:space="preserve">: </w:t>
      </w:r>
      <w:r w:rsidR="003969FC">
        <w:rPr>
          <w:sz w:val="32"/>
          <w:szCs w:val="32"/>
        </w:rPr>
        <w:t>Preventing Pregnancy and STIs</w:t>
      </w:r>
    </w:p>
    <w:p w14:paraId="09514318" w14:textId="77777777" w:rsidR="00E17E88" w:rsidRDefault="00E17E88" w:rsidP="00E17E88">
      <w:pPr>
        <w:spacing w:after="0" w:line="240" w:lineRule="auto"/>
        <w:rPr>
          <w:sz w:val="24"/>
          <w:szCs w:val="24"/>
        </w:rPr>
      </w:pPr>
    </w:p>
    <w:p w14:paraId="09514319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820344682"/>
          <w:placeholder>
            <w:docPart w:val="AB82846C84464AE7BB5E43BF90DD4ECB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1A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</w:p>
    <w:p w14:paraId="0951431B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419019970"/>
          <w:placeholder>
            <w:docPart w:val="AB82846C84464AE7BB5E43BF90DD4ECB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1C" w14:textId="77777777" w:rsidR="00E17E88" w:rsidRPr="00A92544" w:rsidRDefault="00E17E88" w:rsidP="00E17E88">
      <w:pPr>
        <w:spacing w:after="0" w:line="240" w:lineRule="auto"/>
        <w:rPr>
          <w:sz w:val="24"/>
          <w:szCs w:val="24"/>
        </w:rPr>
      </w:pPr>
    </w:p>
    <w:p w14:paraId="0951431D" w14:textId="77777777" w:rsidR="00E17E88" w:rsidRPr="00A92544" w:rsidRDefault="00E17E88" w:rsidP="00E17E8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E17E88" w:rsidRPr="00A92544" w14:paraId="09514322" w14:textId="77777777" w:rsidTr="0066360C">
        <w:tc>
          <w:tcPr>
            <w:tcW w:w="6925" w:type="dxa"/>
          </w:tcPr>
          <w:p w14:paraId="0951431E" w14:textId="77777777" w:rsidR="00E17E88" w:rsidRPr="00A92544" w:rsidRDefault="00E17E88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31F" w14:textId="77777777" w:rsidR="00E17E88" w:rsidRPr="00A92544" w:rsidRDefault="00E17E88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320" w14:textId="77777777" w:rsidR="00E17E88" w:rsidRPr="00A92544" w:rsidRDefault="00E17E88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321" w14:textId="77777777" w:rsidR="00E17E88" w:rsidRPr="00A92544" w:rsidRDefault="00E17E88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E17E88" w:rsidRPr="00A92544" w14:paraId="09514327" w14:textId="77777777" w:rsidTr="0066360C">
        <w:tc>
          <w:tcPr>
            <w:tcW w:w="6925" w:type="dxa"/>
          </w:tcPr>
          <w:p w14:paraId="09514323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42765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4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3229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5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4167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26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0951432C" w14:textId="77777777" w:rsidTr="0066360C">
        <w:tc>
          <w:tcPr>
            <w:tcW w:w="6925" w:type="dxa"/>
          </w:tcPr>
          <w:p w14:paraId="09514328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510224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9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63337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A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41365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2B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09514331" w14:textId="77777777" w:rsidTr="0066360C">
        <w:tc>
          <w:tcPr>
            <w:tcW w:w="6925" w:type="dxa"/>
          </w:tcPr>
          <w:p w14:paraId="0951432D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815598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E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16091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F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469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30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09514336" w14:textId="77777777" w:rsidTr="0066360C">
        <w:tc>
          <w:tcPr>
            <w:tcW w:w="6925" w:type="dxa"/>
          </w:tcPr>
          <w:p w14:paraId="09514332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533117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3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95364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4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2824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35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09514340" w14:textId="77777777" w:rsidTr="0066360C">
        <w:tc>
          <w:tcPr>
            <w:tcW w:w="6925" w:type="dxa"/>
          </w:tcPr>
          <w:p w14:paraId="0951433C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1270968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D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86844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E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45768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3F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341" w14:textId="77777777" w:rsidR="00E17E88" w:rsidRPr="00A92544" w:rsidRDefault="00E17E88" w:rsidP="00E17E88"/>
    <w:p w14:paraId="09514342" w14:textId="77777777" w:rsidR="00E17E88" w:rsidRPr="00A92544" w:rsidRDefault="00E17E88" w:rsidP="00E17E88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343" w14:textId="77777777" w:rsidR="00E17E88" w:rsidRPr="00A92544" w:rsidRDefault="00E17E88" w:rsidP="00E17E88">
      <w:pPr>
        <w:rPr>
          <w:sz w:val="24"/>
          <w:szCs w:val="24"/>
        </w:rPr>
      </w:pPr>
    </w:p>
    <w:p w14:paraId="09514344" w14:textId="77777777" w:rsidR="00E17E88" w:rsidRDefault="00E17E88" w:rsidP="00E17E88">
      <w:pPr>
        <w:rPr>
          <w:sz w:val="24"/>
          <w:szCs w:val="24"/>
        </w:rPr>
      </w:pPr>
    </w:p>
    <w:p w14:paraId="09514345" w14:textId="77777777" w:rsidR="00E17E88" w:rsidRPr="00A92544" w:rsidRDefault="00E17E88" w:rsidP="00E17E88">
      <w:pPr>
        <w:rPr>
          <w:sz w:val="24"/>
          <w:szCs w:val="24"/>
        </w:rPr>
      </w:pPr>
    </w:p>
    <w:p w14:paraId="09514346" w14:textId="77777777" w:rsidR="00E17E88" w:rsidRPr="00A92544" w:rsidRDefault="00E17E88" w:rsidP="00E17E88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347" w14:textId="77777777" w:rsidR="00E17E88" w:rsidRPr="00A92544" w:rsidRDefault="00473DBF" w:rsidP="00E17E88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924373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17E88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348" w14:textId="77777777" w:rsidR="00E17E88" w:rsidRPr="00A92544" w:rsidRDefault="00473DBF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544103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Content didn’t seem as important.</w:t>
      </w:r>
    </w:p>
    <w:p w14:paraId="09514349" w14:textId="77777777" w:rsidR="00E17E88" w:rsidRPr="00A92544" w:rsidRDefault="00473DBF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5043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Content is covered in other lessons.</w:t>
      </w:r>
    </w:p>
    <w:p w14:paraId="0951434A" w14:textId="77777777" w:rsidR="00E17E88" w:rsidRPr="00A92544" w:rsidRDefault="00473DBF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151872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Technology challenges prevented it.</w:t>
      </w:r>
    </w:p>
    <w:p w14:paraId="0951434B" w14:textId="77777777" w:rsidR="00E17E88" w:rsidRPr="00A92544" w:rsidRDefault="00473DBF" w:rsidP="00E17E88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2081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17E88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34C" w14:textId="77777777" w:rsidR="00E17E88" w:rsidRPr="00A92544" w:rsidRDefault="00473DBF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7577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701765800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0951434D" w14:textId="77777777" w:rsidR="00E17E88" w:rsidRPr="00A92544" w:rsidRDefault="00473DBF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46539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73197184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0951434E" w14:textId="77777777" w:rsidR="00E17E88" w:rsidRPr="00A92544" w:rsidRDefault="00473DBF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752805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1973401289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0951434F" w14:textId="77777777" w:rsidR="00262884" w:rsidRDefault="0026288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350" w14:textId="509073CE" w:rsidR="00262884" w:rsidRPr="00690ADD" w:rsidRDefault="00A33F4F" w:rsidP="00262884">
      <w:pPr>
        <w:spacing w:after="0" w:line="240" w:lineRule="auto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Add-On </w:t>
      </w:r>
      <w:r w:rsidRPr="00690ADD">
        <w:rPr>
          <w:b/>
          <w:sz w:val="32"/>
          <w:szCs w:val="32"/>
        </w:rPr>
        <w:t xml:space="preserve">Lesson: </w:t>
      </w:r>
      <w:r>
        <w:rPr>
          <w:sz w:val="32"/>
          <w:szCs w:val="32"/>
        </w:rPr>
        <w:t>H</w:t>
      </w:r>
      <w:r w:rsidR="000019B8">
        <w:rPr>
          <w:sz w:val="32"/>
          <w:szCs w:val="32"/>
        </w:rPr>
        <w:t>:</w:t>
      </w:r>
      <w:r w:rsidR="00262884" w:rsidRPr="00690ADD">
        <w:rPr>
          <w:sz w:val="32"/>
          <w:szCs w:val="32"/>
        </w:rPr>
        <w:t xml:space="preserve"> </w:t>
      </w:r>
      <w:r w:rsidR="00473DBF">
        <w:rPr>
          <w:sz w:val="32"/>
          <w:szCs w:val="32"/>
        </w:rPr>
        <w:t>HIV and STIs</w:t>
      </w:r>
    </w:p>
    <w:p w14:paraId="09514351" w14:textId="77777777" w:rsidR="00262884" w:rsidRDefault="00262884" w:rsidP="00262884">
      <w:pPr>
        <w:spacing w:after="0" w:line="240" w:lineRule="auto"/>
        <w:rPr>
          <w:sz w:val="24"/>
          <w:szCs w:val="24"/>
        </w:rPr>
      </w:pPr>
    </w:p>
    <w:p w14:paraId="09514352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809543254"/>
          <w:placeholder>
            <w:docPart w:val="7BEDB00131314250A8FAB9852F921388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53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</w:p>
    <w:p w14:paraId="09514354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915019910"/>
          <w:placeholder>
            <w:docPart w:val="7BEDB00131314250A8FAB9852F921388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55" w14:textId="77777777" w:rsidR="00262884" w:rsidRPr="00A92544" w:rsidRDefault="00262884" w:rsidP="00262884">
      <w:pPr>
        <w:spacing w:after="0" w:line="240" w:lineRule="auto"/>
        <w:rPr>
          <w:sz w:val="24"/>
          <w:szCs w:val="24"/>
        </w:rPr>
      </w:pPr>
    </w:p>
    <w:p w14:paraId="09514356" w14:textId="77777777" w:rsidR="00262884" w:rsidRPr="00A92544" w:rsidRDefault="00262884" w:rsidP="0026288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262884" w:rsidRPr="00A92544" w14:paraId="0951435B" w14:textId="77777777" w:rsidTr="00A65F09">
        <w:tc>
          <w:tcPr>
            <w:tcW w:w="6925" w:type="dxa"/>
          </w:tcPr>
          <w:p w14:paraId="09514357" w14:textId="77777777" w:rsidR="00262884" w:rsidRPr="00A92544" w:rsidRDefault="00262884" w:rsidP="00A65F09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358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359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35A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262884" w:rsidRPr="00A92544" w14:paraId="09514360" w14:textId="77777777" w:rsidTr="00A65F09">
        <w:tc>
          <w:tcPr>
            <w:tcW w:w="6925" w:type="dxa"/>
          </w:tcPr>
          <w:p w14:paraId="0951435C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1366592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5D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93103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5E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84976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5F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65" w14:textId="77777777" w:rsidTr="00A65F09">
        <w:tc>
          <w:tcPr>
            <w:tcW w:w="6925" w:type="dxa"/>
          </w:tcPr>
          <w:p w14:paraId="09514361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371456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2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07595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3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67939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64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6A" w14:textId="77777777" w:rsidTr="00A65F09">
        <w:tc>
          <w:tcPr>
            <w:tcW w:w="6925" w:type="dxa"/>
          </w:tcPr>
          <w:p w14:paraId="09514366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-307085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7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65754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8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3558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69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6F" w14:textId="77777777" w:rsidTr="00A65F09">
        <w:tc>
          <w:tcPr>
            <w:tcW w:w="6925" w:type="dxa"/>
          </w:tcPr>
          <w:p w14:paraId="0951436B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218892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C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9182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D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1383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6E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73DBF" w:rsidRPr="00A92544" w14:paraId="16ADBDCA" w14:textId="77777777" w:rsidTr="00A76A74">
        <w:tc>
          <w:tcPr>
            <w:tcW w:w="6925" w:type="dxa"/>
          </w:tcPr>
          <w:p w14:paraId="250521FD" w14:textId="707DE73D" w:rsidR="00473DBF" w:rsidRPr="00A92544" w:rsidRDefault="00473DBF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4</w:t>
            </w:r>
          </w:p>
        </w:tc>
        <w:sdt>
          <w:sdtPr>
            <w:id w:val="955067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0F5A28D" w14:textId="77777777" w:rsidR="00473DBF" w:rsidRPr="00A92544" w:rsidRDefault="00473DB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9982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7A69EB89" w14:textId="77777777" w:rsidR="00473DBF" w:rsidRPr="00A92544" w:rsidRDefault="00473DB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14997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4C7DF1B0" w14:textId="77777777" w:rsidR="00473DBF" w:rsidRPr="00A92544" w:rsidRDefault="00473DBF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83" w14:textId="77777777" w:rsidTr="00A65F09">
        <w:tc>
          <w:tcPr>
            <w:tcW w:w="6925" w:type="dxa"/>
          </w:tcPr>
          <w:p w14:paraId="0951437F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942910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80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23957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81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46333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82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384" w14:textId="77777777" w:rsidR="00262884" w:rsidRPr="00A92544" w:rsidRDefault="00262884" w:rsidP="00262884"/>
    <w:p w14:paraId="09514385" w14:textId="77777777" w:rsidR="00262884" w:rsidRPr="00A92544" w:rsidRDefault="00262884" w:rsidP="0026288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386" w14:textId="77777777" w:rsidR="00262884" w:rsidRPr="00A92544" w:rsidRDefault="00262884" w:rsidP="00262884">
      <w:pPr>
        <w:rPr>
          <w:sz w:val="24"/>
          <w:szCs w:val="24"/>
        </w:rPr>
      </w:pPr>
    </w:p>
    <w:p w14:paraId="09514387" w14:textId="77777777" w:rsidR="00262884" w:rsidRDefault="00262884" w:rsidP="00262884">
      <w:pPr>
        <w:rPr>
          <w:sz w:val="24"/>
          <w:szCs w:val="24"/>
        </w:rPr>
      </w:pPr>
    </w:p>
    <w:p w14:paraId="09514388" w14:textId="77777777" w:rsidR="00262884" w:rsidRPr="00A92544" w:rsidRDefault="00262884" w:rsidP="00262884">
      <w:pPr>
        <w:rPr>
          <w:sz w:val="24"/>
          <w:szCs w:val="24"/>
        </w:rPr>
      </w:pPr>
    </w:p>
    <w:p w14:paraId="09514389" w14:textId="77777777" w:rsidR="00262884" w:rsidRPr="00A92544" w:rsidRDefault="00262884" w:rsidP="0026288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38A" w14:textId="77777777" w:rsidR="00262884" w:rsidRPr="00A92544" w:rsidRDefault="00473DBF" w:rsidP="00262884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974140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62884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38B" w14:textId="77777777" w:rsidR="00262884" w:rsidRPr="00A92544" w:rsidRDefault="00473DBF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20211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Content didn’t seem as important.</w:t>
      </w:r>
    </w:p>
    <w:p w14:paraId="0951438C" w14:textId="77777777" w:rsidR="00262884" w:rsidRPr="00A92544" w:rsidRDefault="00473DBF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069572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Content is covered in other lessons.</w:t>
      </w:r>
    </w:p>
    <w:p w14:paraId="0951438D" w14:textId="77777777" w:rsidR="00262884" w:rsidRPr="00A92544" w:rsidRDefault="00473DBF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90827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Technology challenges prevented it.</w:t>
      </w:r>
    </w:p>
    <w:p w14:paraId="0951438E" w14:textId="77777777" w:rsidR="00262884" w:rsidRPr="00A92544" w:rsidRDefault="00473DBF" w:rsidP="00262884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1939051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62884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38F" w14:textId="77777777" w:rsidR="00262884" w:rsidRPr="00A92544" w:rsidRDefault="00473DBF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452332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38403486"/>
          <w:placeholder>
            <w:docPart w:val="7BEDB00131314250A8FAB9852F921388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90" w14:textId="77777777" w:rsidR="00262884" w:rsidRPr="00A92544" w:rsidRDefault="00473DBF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0855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252628201"/>
          <w:placeholder>
            <w:docPart w:val="7BEDB00131314250A8FAB9852F921388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91" w14:textId="77777777" w:rsidR="00262884" w:rsidRPr="00A92544" w:rsidRDefault="00473DBF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7607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47924171"/>
          <w:placeholder>
            <w:docPart w:val="7BEDB00131314250A8FAB9852F921388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92" w14:textId="060F7503" w:rsidR="00262884" w:rsidRDefault="00262884">
      <w:pPr>
        <w:rPr>
          <w:sz w:val="24"/>
          <w:szCs w:val="24"/>
        </w:rPr>
      </w:pPr>
    </w:p>
    <w:sectPr w:rsidR="00262884" w:rsidSect="00FF2E90">
      <w:headerReference w:type="default" r:id="rId7"/>
      <w:footerReference w:type="default" r:id="rId8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88991" w14:textId="77777777" w:rsidR="00DD3E2A" w:rsidRDefault="00DD3E2A" w:rsidP="004834B6">
      <w:pPr>
        <w:spacing w:after="0" w:line="240" w:lineRule="auto"/>
      </w:pPr>
      <w:r>
        <w:separator/>
      </w:r>
    </w:p>
  </w:endnote>
  <w:endnote w:type="continuationSeparator" w:id="0">
    <w:p w14:paraId="21917128" w14:textId="77777777" w:rsidR="00DD3E2A" w:rsidRDefault="00DD3E2A" w:rsidP="00483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14441" w14:textId="1E3883E5" w:rsidR="0066360C" w:rsidRPr="004834B6" w:rsidRDefault="0066360C">
    <w:pPr>
      <w:pStyle w:val="Footer"/>
      <w:rPr>
        <w:sz w:val="16"/>
        <w:szCs w:val="16"/>
      </w:rPr>
    </w:pPr>
    <w:r>
      <w:rPr>
        <w:sz w:val="16"/>
        <w:szCs w:val="16"/>
      </w:rPr>
      <w:t xml:space="preserve">Developed by Wendy L. Sellers, </w:t>
    </w:r>
    <w:hyperlink r:id="rId1" w:history="1">
      <w:r>
        <w:rPr>
          <w:rStyle w:val="Hyperlink"/>
          <w:sz w:val="16"/>
          <w:szCs w:val="16"/>
        </w:rPr>
        <w:t>www.PubertyCurriculum.com</w:t>
      </w:r>
    </w:hyperlink>
    <w:r>
      <w:rPr>
        <w:sz w:val="16"/>
        <w:szCs w:val="16"/>
      </w:rPr>
      <w:t>, 20</w:t>
    </w:r>
    <w:r w:rsidR="0008570B">
      <w:rPr>
        <w:sz w:val="16"/>
        <w:szCs w:val="16"/>
      </w:rPr>
      <w:t>22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2A53F0">
      <w:rPr>
        <w:noProof/>
        <w:sz w:val="16"/>
        <w:szCs w:val="16"/>
      </w:rPr>
      <w:t>1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 w:rsidR="002A53F0">
      <w:rPr>
        <w:noProof/>
        <w:sz w:val="16"/>
        <w:szCs w:val="16"/>
      </w:rPr>
      <w:t>11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FFA7E" w14:textId="77777777" w:rsidR="00DD3E2A" w:rsidRDefault="00DD3E2A" w:rsidP="004834B6">
      <w:pPr>
        <w:spacing w:after="0" w:line="240" w:lineRule="auto"/>
      </w:pPr>
      <w:r>
        <w:separator/>
      </w:r>
    </w:p>
  </w:footnote>
  <w:footnote w:type="continuationSeparator" w:id="0">
    <w:p w14:paraId="3901B7EF" w14:textId="77777777" w:rsidR="00DD3E2A" w:rsidRDefault="00DD3E2A" w:rsidP="00483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20"/>
      <w:gridCol w:w="4198"/>
      <w:gridCol w:w="2442"/>
    </w:tblGrid>
    <w:tr w:rsidR="00EA6378" w:rsidRPr="00A92544" w14:paraId="0951443F" w14:textId="77777777" w:rsidTr="0066360C">
      <w:tc>
        <w:tcPr>
          <w:tcW w:w="2836" w:type="dxa"/>
          <w:vAlign w:val="center"/>
        </w:tcPr>
        <w:p w14:paraId="09514438" w14:textId="42CF0E3A" w:rsidR="0066360C" w:rsidRPr="00A92544" w:rsidRDefault="00EA6378" w:rsidP="00E7487D">
          <w:pPr>
            <w:jc w:val="center"/>
            <w:rPr>
              <w:sz w:val="28"/>
              <w:szCs w:val="28"/>
            </w:rPr>
          </w:pPr>
          <w:r>
            <w:rPr>
              <w:noProof/>
              <w:sz w:val="28"/>
              <w:szCs w:val="28"/>
            </w:rPr>
            <w:drawing>
              <wp:inline distT="0" distB="0" distL="0" distR="0" wp14:anchorId="1C618F74" wp14:editId="6C6C8364">
                <wp:extent cx="981075" cy="981075"/>
                <wp:effectExtent l="0" t="0" r="9525" b="9525"/>
                <wp:docPr id="3" name="Picture 3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Logo, company nam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1075" cy="9810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4" w:type="dxa"/>
          <w:vAlign w:val="center"/>
        </w:tcPr>
        <w:p w14:paraId="09514439" w14:textId="77777777" w:rsidR="0066360C" w:rsidRPr="00A92544" w:rsidRDefault="0066360C" w:rsidP="00E7487D">
          <w:pPr>
            <w:jc w:val="center"/>
            <w:rPr>
              <w:sz w:val="28"/>
              <w:szCs w:val="28"/>
            </w:rPr>
          </w:pPr>
        </w:p>
        <w:p w14:paraId="0951443A" w14:textId="77777777" w:rsidR="0066360C" w:rsidRPr="00A92544" w:rsidRDefault="0066360C" w:rsidP="00E7487D">
          <w:pPr>
            <w:jc w:val="center"/>
            <w:rPr>
              <w:b/>
              <w:i/>
              <w:sz w:val="32"/>
              <w:szCs w:val="32"/>
            </w:rPr>
          </w:pPr>
          <w:r>
            <w:rPr>
              <w:b/>
              <w:i/>
              <w:sz w:val="32"/>
              <w:szCs w:val="32"/>
            </w:rPr>
            <w:t>Puberty: The Wonder Years</w:t>
          </w:r>
        </w:p>
        <w:p w14:paraId="0951443B" w14:textId="088A99EB" w:rsidR="0066360C" w:rsidRPr="00A92544" w:rsidRDefault="00EA6378" w:rsidP="00E7487D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Add-On Lessons</w:t>
          </w:r>
          <w:r w:rsidR="0008570B">
            <w:rPr>
              <w:b/>
              <w:sz w:val="28"/>
              <w:szCs w:val="28"/>
            </w:rPr>
            <w:t xml:space="preserve"> – 2021 edition</w:t>
          </w:r>
        </w:p>
        <w:p w14:paraId="0951443C" w14:textId="77777777" w:rsidR="0066360C" w:rsidRPr="00A92544" w:rsidRDefault="0066360C" w:rsidP="00E7487D">
          <w:pPr>
            <w:jc w:val="center"/>
            <w:rPr>
              <w:b/>
              <w:sz w:val="28"/>
              <w:szCs w:val="28"/>
            </w:rPr>
          </w:pPr>
          <w:r w:rsidRPr="00A92544">
            <w:rPr>
              <w:b/>
              <w:sz w:val="28"/>
              <w:szCs w:val="28"/>
            </w:rPr>
            <w:t>Implementation Fidelity Log</w:t>
          </w:r>
        </w:p>
        <w:p w14:paraId="0951443D" w14:textId="77777777" w:rsidR="0066360C" w:rsidRPr="00A92544" w:rsidRDefault="0066360C" w:rsidP="00E7487D">
          <w:pPr>
            <w:jc w:val="center"/>
            <w:rPr>
              <w:sz w:val="28"/>
              <w:szCs w:val="28"/>
            </w:rPr>
          </w:pPr>
        </w:p>
      </w:tc>
      <w:tc>
        <w:tcPr>
          <w:tcW w:w="2070" w:type="dxa"/>
          <w:vAlign w:val="center"/>
        </w:tcPr>
        <w:p w14:paraId="0951443E" w14:textId="1EABE775" w:rsidR="0066360C" w:rsidRPr="00A92544" w:rsidRDefault="00EA6378" w:rsidP="00E7487D">
          <w:pPr>
            <w:jc w:val="center"/>
            <w:rPr>
              <w:sz w:val="28"/>
              <w:szCs w:val="28"/>
            </w:rPr>
          </w:pPr>
          <w:r>
            <w:rPr>
              <w:noProof/>
              <w:sz w:val="28"/>
              <w:szCs w:val="28"/>
            </w:rPr>
            <w:drawing>
              <wp:inline distT="0" distB="0" distL="0" distR="0" wp14:anchorId="43DB2A80" wp14:editId="0B77E137">
                <wp:extent cx="1413866" cy="9048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4414" cy="9116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9514440" w14:textId="77777777" w:rsidR="0066360C" w:rsidRDefault="006636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37CBC"/>
    <w:multiLevelType w:val="hybridMultilevel"/>
    <w:tmpl w:val="D8E0A170"/>
    <w:lvl w:ilvl="0" w:tplc="18C46E7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9181B"/>
    <w:multiLevelType w:val="hybridMultilevel"/>
    <w:tmpl w:val="F0FA5ED2"/>
    <w:lvl w:ilvl="0" w:tplc="33EE9C9A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23396"/>
    <w:multiLevelType w:val="hybridMultilevel"/>
    <w:tmpl w:val="81F87B96"/>
    <w:lvl w:ilvl="0" w:tplc="F0B88A2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3719E"/>
    <w:multiLevelType w:val="hybridMultilevel"/>
    <w:tmpl w:val="F36637F4"/>
    <w:lvl w:ilvl="0" w:tplc="0972D372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420C1"/>
    <w:multiLevelType w:val="hybridMultilevel"/>
    <w:tmpl w:val="A46E80F2"/>
    <w:lvl w:ilvl="0" w:tplc="467A0B3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20DE8"/>
    <w:multiLevelType w:val="hybridMultilevel"/>
    <w:tmpl w:val="6784C722"/>
    <w:lvl w:ilvl="0" w:tplc="96DA92F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C6E5F"/>
    <w:multiLevelType w:val="hybridMultilevel"/>
    <w:tmpl w:val="F6C805E0"/>
    <w:lvl w:ilvl="0" w:tplc="FD20717E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A68FD"/>
    <w:multiLevelType w:val="hybridMultilevel"/>
    <w:tmpl w:val="02F48862"/>
    <w:lvl w:ilvl="0" w:tplc="E4AAE42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9021E3"/>
    <w:multiLevelType w:val="hybridMultilevel"/>
    <w:tmpl w:val="8EE0C080"/>
    <w:lvl w:ilvl="0" w:tplc="6B52B1B8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FF5F69"/>
    <w:multiLevelType w:val="hybridMultilevel"/>
    <w:tmpl w:val="FE5CCA44"/>
    <w:lvl w:ilvl="0" w:tplc="7CEE55D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C6126E"/>
    <w:multiLevelType w:val="hybridMultilevel"/>
    <w:tmpl w:val="8C948E28"/>
    <w:lvl w:ilvl="0" w:tplc="4B72E3E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A165DE"/>
    <w:multiLevelType w:val="hybridMultilevel"/>
    <w:tmpl w:val="69C4F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AF1BE0"/>
    <w:multiLevelType w:val="hybridMultilevel"/>
    <w:tmpl w:val="2398E034"/>
    <w:lvl w:ilvl="0" w:tplc="7FF6985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5483130">
    <w:abstractNumId w:val="2"/>
  </w:num>
  <w:num w:numId="2" w16cid:durableId="1611089084">
    <w:abstractNumId w:val="11"/>
  </w:num>
  <w:num w:numId="3" w16cid:durableId="560143423">
    <w:abstractNumId w:val="0"/>
  </w:num>
  <w:num w:numId="4" w16cid:durableId="1106081334">
    <w:abstractNumId w:val="6"/>
  </w:num>
  <w:num w:numId="5" w16cid:durableId="455366944">
    <w:abstractNumId w:val="9"/>
  </w:num>
  <w:num w:numId="6" w16cid:durableId="1107577046">
    <w:abstractNumId w:val="1"/>
  </w:num>
  <w:num w:numId="7" w16cid:durableId="1786540652">
    <w:abstractNumId w:val="3"/>
  </w:num>
  <w:num w:numId="8" w16cid:durableId="594631554">
    <w:abstractNumId w:val="10"/>
  </w:num>
  <w:num w:numId="9" w16cid:durableId="1140995727">
    <w:abstractNumId w:val="7"/>
  </w:num>
  <w:num w:numId="10" w16cid:durableId="1598639278">
    <w:abstractNumId w:val="5"/>
  </w:num>
  <w:num w:numId="11" w16cid:durableId="690185214">
    <w:abstractNumId w:val="8"/>
  </w:num>
  <w:num w:numId="12" w16cid:durableId="697858557">
    <w:abstractNumId w:val="4"/>
  </w:num>
  <w:num w:numId="13" w16cid:durableId="8632064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szAAIlNjYxNzUyUdpeDU4uLM/DyQAqNaAK82J/ksAAAA"/>
  </w:docVars>
  <w:rsids>
    <w:rsidRoot w:val="00B2154A"/>
    <w:rsid w:val="000019B8"/>
    <w:rsid w:val="00040589"/>
    <w:rsid w:val="0008570B"/>
    <w:rsid w:val="00147344"/>
    <w:rsid w:val="00160686"/>
    <w:rsid w:val="00180595"/>
    <w:rsid w:val="002119FC"/>
    <w:rsid w:val="00212AA7"/>
    <w:rsid w:val="002217E5"/>
    <w:rsid w:val="00262884"/>
    <w:rsid w:val="002A53F0"/>
    <w:rsid w:val="002E1765"/>
    <w:rsid w:val="002F277F"/>
    <w:rsid w:val="003013EB"/>
    <w:rsid w:val="00381904"/>
    <w:rsid w:val="003969FC"/>
    <w:rsid w:val="003D39F4"/>
    <w:rsid w:val="00454F18"/>
    <w:rsid w:val="00473DBF"/>
    <w:rsid w:val="004834B6"/>
    <w:rsid w:val="004C0197"/>
    <w:rsid w:val="004E62E4"/>
    <w:rsid w:val="0050012C"/>
    <w:rsid w:val="00607747"/>
    <w:rsid w:val="0066360C"/>
    <w:rsid w:val="0066669D"/>
    <w:rsid w:val="006870CF"/>
    <w:rsid w:val="00690ADD"/>
    <w:rsid w:val="00690C38"/>
    <w:rsid w:val="006E3B6A"/>
    <w:rsid w:val="006E5E6F"/>
    <w:rsid w:val="006E730F"/>
    <w:rsid w:val="00740461"/>
    <w:rsid w:val="0074683A"/>
    <w:rsid w:val="00772561"/>
    <w:rsid w:val="0078095B"/>
    <w:rsid w:val="008B5544"/>
    <w:rsid w:val="009E35AE"/>
    <w:rsid w:val="00A05A89"/>
    <w:rsid w:val="00A33F4F"/>
    <w:rsid w:val="00A4139E"/>
    <w:rsid w:val="00A92544"/>
    <w:rsid w:val="00AC7149"/>
    <w:rsid w:val="00AC7934"/>
    <w:rsid w:val="00B2154A"/>
    <w:rsid w:val="00B82358"/>
    <w:rsid w:val="00CB020F"/>
    <w:rsid w:val="00CD4F7A"/>
    <w:rsid w:val="00DD3E2A"/>
    <w:rsid w:val="00DE33D5"/>
    <w:rsid w:val="00E17E88"/>
    <w:rsid w:val="00E2321F"/>
    <w:rsid w:val="00E55B95"/>
    <w:rsid w:val="00E73146"/>
    <w:rsid w:val="00E7487D"/>
    <w:rsid w:val="00E8230F"/>
    <w:rsid w:val="00EA6378"/>
    <w:rsid w:val="00EE48A1"/>
    <w:rsid w:val="00F3345C"/>
    <w:rsid w:val="00F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5141D3"/>
  <w15:chartTrackingRefBased/>
  <w15:docId w15:val="{0A83414C-1E2F-4F17-A0B9-088A9658E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1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15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3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B6"/>
  </w:style>
  <w:style w:type="paragraph" w:styleId="Footer">
    <w:name w:val="footer"/>
    <w:basedOn w:val="Normal"/>
    <w:link w:val="FooterChar"/>
    <w:uiPriority w:val="99"/>
    <w:unhideWhenUsed/>
    <w:rsid w:val="00483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B6"/>
  </w:style>
  <w:style w:type="character" w:styleId="Hyperlink">
    <w:name w:val="Hyperlink"/>
    <w:basedOn w:val="DefaultParagraphFont"/>
    <w:uiPriority w:val="99"/>
    <w:semiHidden/>
    <w:unhideWhenUsed/>
    <w:rsid w:val="004834B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606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ubertyCurriculum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5933F-A1C5-4363-9940-4DDDECDEC4B2}"/>
      </w:docPartPr>
      <w:docPartBody>
        <w:p w:rsidR="00382295" w:rsidRDefault="00382295"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B47AFB261F4444668ECEDD9932FBC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89876-5137-4897-8887-F2FA418C3B0D}"/>
      </w:docPartPr>
      <w:docPartBody>
        <w:p w:rsidR="00E57C55" w:rsidRDefault="00A07E57" w:rsidP="00A07E57">
          <w:pPr>
            <w:pStyle w:val="B47AFB261F4444668ECEDD9932FBC931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C366F89760A741C88153B23617EF7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35029-2E74-47F8-B187-2990EA68627F}"/>
      </w:docPartPr>
      <w:docPartBody>
        <w:p w:rsidR="00E57C55" w:rsidRDefault="00A07E57" w:rsidP="00A07E57">
          <w:pPr>
            <w:pStyle w:val="C366F89760A741C88153B23617EF7FBD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91E795FC674C47F3AF0C373443ADD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5AD38-1280-4B94-B018-6DF7DBE213C6}"/>
      </w:docPartPr>
      <w:docPartBody>
        <w:p w:rsidR="00E57C55" w:rsidRDefault="00A07E57" w:rsidP="00A07E57">
          <w:pPr>
            <w:pStyle w:val="91E795FC674C47F3AF0C373443ADDD92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3350ED0AB8514E7ABBF18F245BD03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DE47D-59CC-4780-A80E-0BE1CD24BF1C}"/>
      </w:docPartPr>
      <w:docPartBody>
        <w:p w:rsidR="00E57C55" w:rsidRDefault="00A07E57" w:rsidP="00A07E57">
          <w:pPr>
            <w:pStyle w:val="3350ED0AB8514E7ABBF18F245BD039B1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AB82846C84464AE7BB5E43BF90DD4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ED0C5-A3ED-4627-942C-DAFBBA79A572}"/>
      </w:docPartPr>
      <w:docPartBody>
        <w:p w:rsidR="00E57C55" w:rsidRDefault="00E57C55" w:rsidP="00E57C55">
          <w:pPr>
            <w:pStyle w:val="AB82846C84464AE7BB5E43BF90DD4ECB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7BEDB00131314250A8FAB9852F921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9F4A6-C0A1-439B-A05C-7ECF531DC254}"/>
      </w:docPartPr>
      <w:docPartBody>
        <w:p w:rsidR="00D10D34" w:rsidRDefault="00E57C55" w:rsidP="00E57C55">
          <w:pPr>
            <w:pStyle w:val="7BEDB00131314250A8FAB9852F921388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87D0C77DA6234788B7A5FE8D747BC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0EF3D-E89C-4E02-BE2B-090882474050}"/>
      </w:docPartPr>
      <w:docPartBody>
        <w:p w:rsidR="00954D58" w:rsidRDefault="00CA77B2" w:rsidP="00CA77B2">
          <w:pPr>
            <w:pStyle w:val="87D0C77DA6234788B7A5FE8D747BCFC9"/>
          </w:pPr>
          <w:r w:rsidRPr="007F196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2295"/>
    <w:rsid w:val="000E78C8"/>
    <w:rsid w:val="00382295"/>
    <w:rsid w:val="00823880"/>
    <w:rsid w:val="00954D58"/>
    <w:rsid w:val="00A07E57"/>
    <w:rsid w:val="00AE45BB"/>
    <w:rsid w:val="00CA77B2"/>
    <w:rsid w:val="00D10D34"/>
    <w:rsid w:val="00E57C55"/>
    <w:rsid w:val="00FF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77B2"/>
    <w:rPr>
      <w:color w:val="808080"/>
    </w:rPr>
  </w:style>
  <w:style w:type="paragraph" w:customStyle="1" w:styleId="87D0C77DA6234788B7A5FE8D747BCFC9">
    <w:name w:val="87D0C77DA6234788B7A5FE8D747BCFC9"/>
    <w:rsid w:val="00CA77B2"/>
  </w:style>
  <w:style w:type="paragraph" w:customStyle="1" w:styleId="B47AFB261F4444668ECEDD9932FBC931">
    <w:name w:val="B47AFB261F4444668ECEDD9932FBC931"/>
    <w:rsid w:val="00A07E57"/>
  </w:style>
  <w:style w:type="paragraph" w:customStyle="1" w:styleId="C366F89760A741C88153B23617EF7FBD">
    <w:name w:val="C366F89760A741C88153B23617EF7FBD"/>
    <w:rsid w:val="00A07E57"/>
  </w:style>
  <w:style w:type="paragraph" w:customStyle="1" w:styleId="91E795FC674C47F3AF0C373443ADDD92">
    <w:name w:val="91E795FC674C47F3AF0C373443ADDD92"/>
    <w:rsid w:val="00A07E57"/>
  </w:style>
  <w:style w:type="paragraph" w:customStyle="1" w:styleId="3350ED0AB8514E7ABBF18F245BD039B1">
    <w:name w:val="3350ED0AB8514E7ABBF18F245BD039B1"/>
    <w:rsid w:val="00A07E57"/>
  </w:style>
  <w:style w:type="paragraph" w:customStyle="1" w:styleId="AB82846C84464AE7BB5E43BF90DD4ECB">
    <w:name w:val="AB82846C84464AE7BB5E43BF90DD4ECB"/>
    <w:rsid w:val="00E57C55"/>
  </w:style>
  <w:style w:type="paragraph" w:customStyle="1" w:styleId="7BEDB00131314250A8FAB9852F921388">
    <w:name w:val="7BEDB00131314250A8FAB9852F921388"/>
    <w:rsid w:val="00E57C55"/>
  </w:style>
  <w:style w:type="paragraph" w:customStyle="1" w:styleId="B7C510CB159342228A59C374C82539B0">
    <w:name w:val="B7C510CB159342228A59C374C82539B0"/>
    <w:rsid w:val="00E57C55"/>
  </w:style>
  <w:style w:type="paragraph" w:customStyle="1" w:styleId="8D3CB31DD43C4B96834257230FC3EB26">
    <w:name w:val="8D3CB31DD43C4B96834257230FC3EB26"/>
    <w:rsid w:val="00E57C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8</Pages>
  <Words>1154</Words>
  <Characters>658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ellers</dc:creator>
  <cp:keywords/>
  <dc:description/>
  <cp:lastModifiedBy>Wendy Sellers</cp:lastModifiedBy>
  <cp:revision>23</cp:revision>
  <cp:lastPrinted>2018-10-12T21:21:00Z</cp:lastPrinted>
  <dcterms:created xsi:type="dcterms:W3CDTF">2016-09-06T14:38:00Z</dcterms:created>
  <dcterms:modified xsi:type="dcterms:W3CDTF">2022-09-29T23:54:00Z</dcterms:modified>
</cp:coreProperties>
</file>